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d9be6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ceded4b-6db4-47bf-bcc1-b11bd018406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11Z</dcterms:created>
  <dcterms:modified xsi:type="dcterms:W3CDTF">2023-07-04T2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